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4973D679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AB273F">
            <w:t>5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699F1ED4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AB273F">
            <w:rPr>
              <w:noProof/>
            </w:rPr>
            <w:t>May 18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0382992E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bookmarkEnd w:id="1"/>
    <w:p w14:paraId="62997B51" w14:textId="6036E383" w:rsidR="00BB18C1" w:rsidRDefault="00BB18C1" w:rsidP="003C3DCD">
      <w:pPr>
        <w:tabs>
          <w:tab w:val="left" w:pos="1568"/>
        </w:tabs>
        <w:rPr>
          <w:b/>
          <w:bCs/>
          <w:u w:val="single"/>
        </w:rPr>
      </w:pPr>
    </w:p>
    <w:p w14:paraId="6AB3FDBB" w14:textId="77777777" w:rsidR="007A0A54" w:rsidRDefault="00BB18C1" w:rsidP="007A0A54">
      <w:pPr>
        <w:pStyle w:val="Heading1"/>
      </w:pPr>
      <w:r>
        <w:t>Theoretical Questions</w:t>
      </w:r>
      <w:r w:rsidR="00AB273F">
        <w:t xml:space="preserve"> – Q1</w:t>
      </w:r>
    </w:p>
    <w:p w14:paraId="648380FB" w14:textId="4AF4E743" w:rsidR="00CD32CA" w:rsidRDefault="00CD32CA" w:rsidP="00903EC0">
      <w:r>
        <w:t xml:space="preserve">Monte </w:t>
      </w:r>
      <w:r w:rsidR="00F37F7B">
        <w:t>Carlo</w:t>
      </w:r>
      <w:r>
        <w:t xml:space="preserve"> planning is a search method based on sampling.</w:t>
      </w:r>
      <w:r w:rsidR="00903EC0">
        <w:t xml:space="preserve"> It works well</w:t>
      </w:r>
      <w:r>
        <w:t xml:space="preserve"> </w:t>
      </w:r>
      <w:r w:rsidR="00903EC0">
        <w:t>when</w:t>
      </w:r>
      <w:r>
        <w:t xml:space="preserve"> we can </w:t>
      </w:r>
      <w:r w:rsidR="00903EC0">
        <w:t>represent the search space well enough with a small, discretized</w:t>
      </w:r>
      <w:r>
        <w:t xml:space="preserve"> </w:t>
      </w:r>
      <w:r w:rsidR="00903EC0">
        <w:t xml:space="preserve">set, as sampling from it is easy, and the combination numbers are finite. When the search space cannot be granulated efficiently, as </w:t>
      </w:r>
      <w:r w:rsidR="00B97151">
        <w:t xml:space="preserve">in </w:t>
      </w:r>
      <w:r w:rsidR="00903EC0">
        <w:t>continuous state spaces, we cannot guarantee that the sampling</w:t>
      </w:r>
      <w:r w:rsidR="00802943">
        <w:t xml:space="preserve"> combinations will ever lead to a proper solution to the search problem </w:t>
      </w:r>
      <w:r w:rsidR="00F14E7B">
        <w:t xml:space="preserve">in </w:t>
      </w:r>
      <w:r w:rsidR="00E43304">
        <w:t>finite</w:t>
      </w:r>
      <w:r w:rsidR="00802943">
        <w:t xml:space="preserve"> time.</w:t>
      </w:r>
    </w:p>
    <w:p w14:paraId="082DE755" w14:textId="14335074" w:rsidR="00D4101E" w:rsidRDefault="003362BB" w:rsidP="007A0A54">
      <w:pPr>
        <w:pStyle w:val="Heading1"/>
      </w:pPr>
      <w:r>
        <w:t>Hands-on</w:t>
      </w:r>
      <w:r w:rsidR="007A0A54">
        <w:t xml:space="preserve"> – Q1</w:t>
      </w:r>
      <w:r w:rsidR="00280BCD">
        <w:t>+2</w:t>
      </w:r>
    </w:p>
    <w:p w14:paraId="2F21B293" w14:textId="616E87FD" w:rsidR="00150671" w:rsidRDefault="002E4670" w:rsidP="00280BCD">
      <w:r>
        <w:t>I</w:t>
      </w:r>
      <w:r w:rsidR="003362BB">
        <w:t>n our solution, we used the algorithm below:</w:t>
      </w:r>
    </w:p>
    <w:p w14:paraId="7CCE4AA0" w14:textId="77777777" w:rsidR="00FF4C90" w:rsidRDefault="003362BB" w:rsidP="00FF4C90">
      <w:pPr>
        <w:keepNext/>
      </w:pPr>
      <w:r>
        <w:rPr>
          <w:noProof/>
        </w:rPr>
        <w:drawing>
          <wp:inline distT="0" distB="0" distL="0" distR="0" wp14:anchorId="1FF6EC8A" wp14:editId="03417A85">
            <wp:extent cx="5274310" cy="1850390"/>
            <wp:effectExtent l="0" t="0" r="254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E21C" w14:textId="4B4B188F" w:rsidR="009E058D" w:rsidRDefault="00FF4C90" w:rsidP="00AD2292">
      <w:pPr>
        <w:pStyle w:val="Caption"/>
        <w:jc w:val="center"/>
      </w:pPr>
      <w:r>
        <w:t xml:space="preserve">Figure </w:t>
      </w:r>
      <w:fldSimple w:instr=" SEQ Figure \* ARABIC ">
        <w:r w:rsidR="005D6EFF">
          <w:rPr>
            <w:noProof/>
          </w:rPr>
          <w:t>1</w:t>
        </w:r>
      </w:fldSimple>
      <w:r>
        <w:t>:</w:t>
      </w:r>
      <w:r w:rsidR="00AD2292">
        <w:t xml:space="preserve"> </w:t>
      </w:r>
      <w:r w:rsidR="00832834">
        <w:t>Block diagram of the</w:t>
      </w:r>
      <w:r w:rsidR="00AD2292">
        <w:t xml:space="preserve"> algorithm we used</w:t>
      </w:r>
    </w:p>
    <w:p w14:paraId="6B70C852" w14:textId="1E0FE743" w:rsidR="002E4670" w:rsidRDefault="00FF4C90" w:rsidP="009E058D">
      <w:r>
        <w:t xml:space="preserve">The main part of our implementation </w:t>
      </w:r>
      <w:r w:rsidR="00832834">
        <w:t>is</w:t>
      </w:r>
      <w:r>
        <w:t xml:space="preserve"> shown in the picture below:</w:t>
      </w:r>
    </w:p>
    <w:p w14:paraId="052FA521" w14:textId="10CA0372" w:rsidR="00FF4C90" w:rsidRDefault="001C7C0D" w:rsidP="009E058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F2DFD1" wp14:editId="1690FC79">
                <wp:simplePos x="0" y="0"/>
                <wp:positionH relativeFrom="column">
                  <wp:posOffset>1365885</wp:posOffset>
                </wp:positionH>
                <wp:positionV relativeFrom="paragraph">
                  <wp:posOffset>3365500</wp:posOffset>
                </wp:positionV>
                <wp:extent cx="2494280" cy="635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42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C5DEBA" w14:textId="0EADCB66" w:rsidR="001C7C0D" w:rsidRPr="005F20BC" w:rsidRDefault="001C7C0D" w:rsidP="0056563C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D6EFF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</w:t>
                            </w:r>
                            <w:r w:rsidR="0056563C">
                              <w:t>The main part of our imple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1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F2DFD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07.55pt;margin-top:265pt;width:196.4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" stroked="f">
                <v:textbox style="mso-fit-shape-to-text:t" inset="0,0,0,0">
                  <w:txbxContent>
                    <w:p w14:paraId="71C5DEBA" w14:textId="0EADCB66" w:rsidR="001C7C0D" w:rsidRPr="005F20BC" w:rsidRDefault="001C7C0D" w:rsidP="0056563C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D6EFF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</w:t>
                      </w:r>
                      <w:r w:rsidR="0056563C">
                        <w:t>The main part of our implement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4C90">
        <w:rPr>
          <w:noProof/>
        </w:rPr>
        <w:drawing>
          <wp:anchor distT="0" distB="0" distL="114300" distR="114300" simplePos="0" relativeHeight="251658240" behindDoc="0" locked="0" layoutInCell="1" allowOverlap="1" wp14:anchorId="36586E34" wp14:editId="0D2FECAF">
            <wp:simplePos x="0" y="0"/>
            <wp:positionH relativeFrom="margin">
              <wp:posOffset>1365885</wp:posOffset>
            </wp:positionH>
            <wp:positionV relativeFrom="paragraph">
              <wp:posOffset>240665</wp:posOffset>
            </wp:positionV>
            <wp:extent cx="2494280" cy="3067685"/>
            <wp:effectExtent l="0" t="0" r="1270" b="0"/>
            <wp:wrapSquare wrapText="bothSides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280" cy="306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8BDC2A" w14:textId="3AE2B07A" w:rsidR="002E4670" w:rsidRDefault="002E4670" w:rsidP="009E058D"/>
    <w:p w14:paraId="181AAFB1" w14:textId="67287FBF" w:rsidR="00FF4C90" w:rsidRDefault="00FF4C90" w:rsidP="009E058D"/>
    <w:p w14:paraId="7B49087F" w14:textId="3BD7F356" w:rsidR="00FF4C90" w:rsidRDefault="00FF4C90" w:rsidP="009E058D"/>
    <w:p w14:paraId="669F062D" w14:textId="7DBCE7AD" w:rsidR="00FF4C90" w:rsidRDefault="00FF4C90" w:rsidP="009E058D"/>
    <w:p w14:paraId="5310D74D" w14:textId="48207DC3" w:rsidR="00FF4C90" w:rsidRDefault="00FF4C90" w:rsidP="009E058D"/>
    <w:p w14:paraId="2185850C" w14:textId="1A4DE3B8" w:rsidR="00FF4C90" w:rsidRDefault="00FF4C90" w:rsidP="009E058D"/>
    <w:p w14:paraId="3925D2D3" w14:textId="7B15BF57" w:rsidR="00FF4C90" w:rsidRDefault="00FF4C90" w:rsidP="009E058D"/>
    <w:p w14:paraId="0C5A72E1" w14:textId="04F5E866" w:rsidR="00FF4C90" w:rsidRDefault="00FF4C90" w:rsidP="009E058D"/>
    <w:p w14:paraId="68E14F8B" w14:textId="26B57412" w:rsidR="00FF4C90" w:rsidRDefault="00FF4C90" w:rsidP="009E058D"/>
    <w:p w14:paraId="1A329196" w14:textId="2107E011" w:rsidR="00FF4C90" w:rsidRDefault="00FF4C90" w:rsidP="009E058D"/>
    <w:p w14:paraId="462BA4F9" w14:textId="1364B229" w:rsidR="00FF4C90" w:rsidRDefault="00FF4C90" w:rsidP="009E058D"/>
    <w:p w14:paraId="1913903C" w14:textId="77777777" w:rsidR="00FF4C90" w:rsidRDefault="00FF4C90" w:rsidP="009E058D"/>
    <w:p w14:paraId="5FCFE06C" w14:textId="77777777" w:rsidR="008B3C2C" w:rsidRDefault="008B3C2C" w:rsidP="00524BF1"/>
    <w:p w14:paraId="30556026" w14:textId="7BA05948" w:rsidR="009E058D" w:rsidRDefault="009E058D" w:rsidP="00524BF1">
      <w:r>
        <w:lastRenderedPageBreak/>
        <w:t>In our solution</w:t>
      </w:r>
      <w:r w:rsidR="00832834">
        <w:t>,</w:t>
      </w:r>
      <w:r>
        <w:t xml:space="preserve"> we start with choosing the action </w:t>
      </w:r>
      <w:r w:rsidR="00832834">
        <w:t xml:space="preserve">we want to </w:t>
      </w:r>
      <w:r w:rsidR="00524BF1">
        <w:t>perform</w:t>
      </w:r>
      <w:r w:rsidR="00832834">
        <w:t xml:space="preserve"> using </w:t>
      </w:r>
      <w:r w:rsidR="00524BF1">
        <w:t>the belief and</w:t>
      </w:r>
      <w:r w:rsidR="00BB7DDF">
        <w:t xml:space="preserve"> </w:t>
      </w:r>
      <w:r w:rsidR="00832834">
        <w:t>cost function.</w:t>
      </w:r>
      <w:r w:rsidR="006B1967">
        <w:t xml:space="preserve"> </w:t>
      </w:r>
      <w:r w:rsidR="00524BF1">
        <w:t>After choosing an action</w:t>
      </w:r>
      <w:r>
        <w:t xml:space="preserve"> </w:t>
      </w:r>
      <w:r w:rsidR="00524BF1">
        <w:t>we calculate the ground truth</w:t>
      </w:r>
      <w:r>
        <w:t xml:space="preserve"> </w:t>
      </w:r>
      <w:r w:rsidR="005141A7">
        <w:t xml:space="preserve">and get an observation. </w:t>
      </w:r>
      <w:r w:rsidR="008B3C2C">
        <w:t>Using that observation, we update our belief using the Kalman filter. We did those stages in each of</w:t>
      </w:r>
      <w:r w:rsidR="001C7C0D">
        <w:t xml:space="preserve"> </w:t>
      </w:r>
      <w:r w:rsidR="008B3C2C">
        <w:t xml:space="preserve">the 10 steps define in the question. </w:t>
      </w:r>
    </w:p>
    <w:p w14:paraId="6724F7A1" w14:textId="55ECAB45" w:rsidR="009E058D" w:rsidRPr="009B377C" w:rsidRDefault="009C60C3" w:rsidP="00B56257">
      <w:r>
        <w:t xml:space="preserve">After consecutive </w:t>
      </w:r>
      <w:r w:rsidR="003B417E">
        <w:t xml:space="preserve">iterations we chose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0.5</m:t>
        </m:r>
      </m:oMath>
      <w:r w:rsidR="00B56257">
        <w:t xml:space="preserve">. Because of </w:t>
      </w:r>
      <w:r w:rsidR="001C7C0D">
        <w:t xml:space="preserve">the </w:t>
      </w:r>
      <w:r w:rsidR="005C5561">
        <w:t>long runtime operation</w:t>
      </w:r>
      <w:r w:rsidR="00B56257">
        <w:t>, we chose</w:t>
      </w:r>
      <w:r w:rsidR="005C5561" w:rsidRPr="009B377C">
        <w:t xml:space="preserve"> </w:t>
      </w:r>
      <w:r w:rsidR="005C5561" w:rsidRPr="005C5561">
        <w:t>a horizon equal to 4.</w:t>
      </w:r>
      <w:r w:rsidR="001C7C0D" w:rsidRPr="009B377C">
        <w:t xml:space="preserve"> </w:t>
      </w:r>
      <w:r w:rsidR="00BB7DDF" w:rsidRPr="009B377C">
        <w:t xml:space="preserve">Now, we will show our results for </w:t>
      </w:r>
      <w:r w:rsidR="005C45C1">
        <w:t xml:space="preserve">the </w:t>
      </w:r>
      <w:r w:rsidR="00BB7DDF" w:rsidRPr="009B377C">
        <w:t>3 target points we chose:</w:t>
      </w:r>
    </w:p>
    <w:p w14:paraId="507D0766" w14:textId="6791BBD4" w:rsidR="00BB7DDF" w:rsidRDefault="00BB7DDF" w:rsidP="00B56257">
      <w:pPr>
        <w:rPr>
          <w:rFonts w:eastAsiaTheme="minorEastAsia"/>
          <w:sz w:val="20"/>
          <w:szCs w:val="20"/>
        </w:rPr>
      </w:pPr>
    </w:p>
    <w:p w14:paraId="540446F2" w14:textId="77777777" w:rsidR="00BB7DDF" w:rsidRDefault="00BB7DDF" w:rsidP="005D6EFF">
      <w:pPr>
        <w:pStyle w:val="ListParagraph"/>
        <w:keepNext/>
      </w:pPr>
      <w:r>
        <w:rPr>
          <w:noProof/>
        </w:rPr>
        <w:drawing>
          <wp:inline distT="0" distB="0" distL="0" distR="0" wp14:anchorId="2BE0BA9C" wp14:editId="0CB525D4">
            <wp:extent cx="5215737" cy="3307403"/>
            <wp:effectExtent l="0" t="0" r="4445" b="7620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753" cy="3308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CCA3C" w14:textId="754CEC84" w:rsidR="009E058D" w:rsidRDefault="00BB7DDF" w:rsidP="005D6EFF">
      <w:pPr>
        <w:pStyle w:val="Caption"/>
        <w:jc w:val="center"/>
      </w:pPr>
      <w:r>
        <w:t xml:space="preserve">Figure </w:t>
      </w:r>
      <w:fldSimple w:instr=" SEQ Figure \* ARABIC ">
        <w:r w:rsidR="005D6EFF">
          <w:rPr>
            <w:noProof/>
          </w:rPr>
          <w:t>3</w:t>
        </w:r>
      </w:fldSimple>
      <w:r>
        <w:rPr>
          <w:noProof/>
        </w:rPr>
        <w:t xml:space="preserve"> First </w:t>
      </w:r>
      <w:r w:rsidR="005D6EFF">
        <w:rPr>
          <w:noProof/>
        </w:rPr>
        <w:t>target point</w:t>
      </w:r>
    </w:p>
    <w:p w14:paraId="683D3A71" w14:textId="77777777" w:rsidR="005D6EFF" w:rsidRPr="005D6EFF" w:rsidRDefault="005D6EFF" w:rsidP="005D6EFF"/>
    <w:p w14:paraId="05D4A17D" w14:textId="77777777" w:rsidR="005D6EFF" w:rsidRDefault="005D6EFF" w:rsidP="005D6EFF">
      <w:pPr>
        <w:keepNext/>
      </w:pPr>
      <w:r>
        <w:rPr>
          <w:noProof/>
        </w:rPr>
        <w:lastRenderedPageBreak/>
        <w:drawing>
          <wp:inline distT="0" distB="0" distL="0" distR="0" wp14:anchorId="1BCC3D8C" wp14:editId="507086B4">
            <wp:extent cx="5274310" cy="3284220"/>
            <wp:effectExtent l="0" t="0" r="2540" b="0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41863" w14:textId="5C8C88D5" w:rsidR="009E058D" w:rsidRDefault="005D6EFF" w:rsidP="005D6EF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rPr>
          <w:noProof/>
        </w:rPr>
        <w:t xml:space="preserve"> Second target point</w:t>
      </w:r>
    </w:p>
    <w:p w14:paraId="4B527E03" w14:textId="36B92763" w:rsidR="005D6EFF" w:rsidRDefault="005D6EFF" w:rsidP="005D6EFF"/>
    <w:p w14:paraId="5C55DEF0" w14:textId="77777777" w:rsidR="005D6EFF" w:rsidRDefault="005D6EFF" w:rsidP="005D6EFF">
      <w:pPr>
        <w:keepNext/>
      </w:pPr>
      <w:r>
        <w:rPr>
          <w:noProof/>
        </w:rPr>
        <w:drawing>
          <wp:inline distT="0" distB="0" distL="0" distR="0" wp14:anchorId="4DF77094" wp14:editId="3E445A20">
            <wp:extent cx="5274310" cy="2999740"/>
            <wp:effectExtent l="0" t="0" r="2540" b="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8C2D3" w14:textId="4E71AA86" w:rsidR="005D6EFF" w:rsidRDefault="005D6EFF" w:rsidP="005D6EF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rPr>
          <w:noProof/>
        </w:rPr>
        <w:t xml:space="preserve"> Third target point</w:t>
      </w:r>
    </w:p>
    <w:p w14:paraId="79A7B131" w14:textId="31458ED3" w:rsidR="003A13C6" w:rsidRDefault="003A13C6" w:rsidP="003A13C6"/>
    <w:p w14:paraId="54850F64" w14:textId="2A5CE555" w:rsidR="003A13C6" w:rsidRPr="003A13C6" w:rsidRDefault="003A13C6" w:rsidP="003A13C6">
      <w:r>
        <w:t xml:space="preserve">We can see in the results that because of the </w:t>
      </w:r>
      <w:r w:rsidR="00F1170E">
        <w:t>limitation</w:t>
      </w:r>
      <w:r>
        <w:t xml:space="preserve"> over the number of steps and the size and direction of the motion</w:t>
      </w:r>
      <w:r w:rsidR="00F1170E">
        <w:t xml:space="preserve"> we can't always converge to the target poin</w:t>
      </w:r>
      <w:r w:rsidR="00184B3C">
        <w:t>t.</w:t>
      </w:r>
    </w:p>
    <w:sectPr w:rsidR="003A13C6" w:rsidRPr="003A13C6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7D2D5" w14:textId="77777777" w:rsidR="005361DB" w:rsidRDefault="005361DB" w:rsidP="00592E17">
      <w:pPr>
        <w:spacing w:after="0" w:line="240" w:lineRule="auto"/>
      </w:pPr>
      <w:r>
        <w:separator/>
      </w:r>
    </w:p>
  </w:endnote>
  <w:endnote w:type="continuationSeparator" w:id="0">
    <w:p w14:paraId="3E8D1D1E" w14:textId="77777777" w:rsidR="005361DB" w:rsidRDefault="005361DB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539B1" w14:textId="77777777" w:rsidR="005361DB" w:rsidRDefault="005361DB" w:rsidP="00592E17">
      <w:pPr>
        <w:spacing w:after="0" w:line="240" w:lineRule="auto"/>
      </w:pPr>
      <w:r>
        <w:separator/>
      </w:r>
    </w:p>
  </w:footnote>
  <w:footnote w:type="continuationSeparator" w:id="0">
    <w:p w14:paraId="33A24EF5" w14:textId="77777777" w:rsidR="005361DB" w:rsidRDefault="005361DB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04238"/>
    <w:multiLevelType w:val="hybridMultilevel"/>
    <w:tmpl w:val="206C3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BC60DC"/>
    <w:multiLevelType w:val="multilevel"/>
    <w:tmpl w:val="5CDA8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EA158A"/>
    <w:multiLevelType w:val="hybridMultilevel"/>
    <w:tmpl w:val="3D5ED04E"/>
    <w:lvl w:ilvl="0" w:tplc="0C8EE0E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1A2357"/>
    <w:multiLevelType w:val="hybridMultilevel"/>
    <w:tmpl w:val="7B4A4F10"/>
    <w:lvl w:ilvl="0" w:tplc="AD54FA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002D03"/>
    <w:multiLevelType w:val="hybridMultilevel"/>
    <w:tmpl w:val="1332C01C"/>
    <w:lvl w:ilvl="0" w:tplc="E23829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1"/>
  </w:num>
  <w:num w:numId="2" w16cid:durableId="876965357">
    <w:abstractNumId w:val="5"/>
  </w:num>
  <w:num w:numId="3" w16cid:durableId="314771016">
    <w:abstractNumId w:val="29"/>
  </w:num>
  <w:num w:numId="4" w16cid:durableId="2113744612">
    <w:abstractNumId w:val="12"/>
  </w:num>
  <w:num w:numId="5" w16cid:durableId="928345196">
    <w:abstractNumId w:val="7"/>
  </w:num>
  <w:num w:numId="6" w16cid:durableId="838810901">
    <w:abstractNumId w:val="13"/>
  </w:num>
  <w:num w:numId="7" w16cid:durableId="1636645684">
    <w:abstractNumId w:val="26"/>
  </w:num>
  <w:num w:numId="8" w16cid:durableId="1245914869">
    <w:abstractNumId w:val="8"/>
  </w:num>
  <w:num w:numId="9" w16cid:durableId="614794183">
    <w:abstractNumId w:val="6"/>
  </w:num>
  <w:num w:numId="10" w16cid:durableId="1907913538">
    <w:abstractNumId w:val="21"/>
  </w:num>
  <w:num w:numId="11" w16cid:durableId="1425611991">
    <w:abstractNumId w:val="1"/>
  </w:num>
  <w:num w:numId="12" w16cid:durableId="191649759">
    <w:abstractNumId w:val="9"/>
  </w:num>
  <w:num w:numId="13" w16cid:durableId="1010638362">
    <w:abstractNumId w:val="18"/>
  </w:num>
  <w:num w:numId="14" w16cid:durableId="144054271">
    <w:abstractNumId w:val="4"/>
  </w:num>
  <w:num w:numId="15" w16cid:durableId="2034990745">
    <w:abstractNumId w:val="15"/>
  </w:num>
  <w:num w:numId="16" w16cid:durableId="1022435039">
    <w:abstractNumId w:val="25"/>
  </w:num>
  <w:num w:numId="17" w16cid:durableId="1949770979">
    <w:abstractNumId w:val="24"/>
  </w:num>
  <w:num w:numId="18" w16cid:durableId="696320359">
    <w:abstractNumId w:val="16"/>
  </w:num>
  <w:num w:numId="19" w16cid:durableId="1671103230">
    <w:abstractNumId w:val="30"/>
  </w:num>
  <w:num w:numId="20" w16cid:durableId="258946690">
    <w:abstractNumId w:val="14"/>
  </w:num>
  <w:num w:numId="21" w16cid:durableId="667944003">
    <w:abstractNumId w:val="10"/>
  </w:num>
  <w:num w:numId="22" w16cid:durableId="431318142">
    <w:abstractNumId w:val="22"/>
  </w:num>
  <w:num w:numId="23" w16cid:durableId="514464720">
    <w:abstractNumId w:val="0"/>
  </w:num>
  <w:num w:numId="24" w16cid:durableId="1295326525">
    <w:abstractNumId w:val="17"/>
  </w:num>
  <w:num w:numId="25" w16cid:durableId="1547335830">
    <w:abstractNumId w:val="32"/>
  </w:num>
  <w:num w:numId="26" w16cid:durableId="462506157">
    <w:abstractNumId w:val="27"/>
  </w:num>
  <w:num w:numId="27" w16cid:durableId="615524711">
    <w:abstractNumId w:val="3"/>
  </w:num>
  <w:num w:numId="28" w16cid:durableId="568426089">
    <w:abstractNumId w:val="23"/>
  </w:num>
  <w:num w:numId="29" w16cid:durableId="2070223812">
    <w:abstractNumId w:val="28"/>
  </w:num>
  <w:num w:numId="30" w16cid:durableId="1839033668">
    <w:abstractNumId w:val="20"/>
  </w:num>
  <w:num w:numId="31" w16cid:durableId="1894921378">
    <w:abstractNumId w:val="31"/>
  </w:num>
  <w:num w:numId="32" w16cid:durableId="866408446">
    <w:abstractNumId w:val="19"/>
  </w:num>
  <w:num w:numId="33" w16cid:durableId="21244191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1FD6"/>
    <w:rsid w:val="00003693"/>
    <w:rsid w:val="00003C76"/>
    <w:rsid w:val="000154FC"/>
    <w:rsid w:val="00015F85"/>
    <w:rsid w:val="00020467"/>
    <w:rsid w:val="000236C2"/>
    <w:rsid w:val="00023DB1"/>
    <w:rsid w:val="000246A4"/>
    <w:rsid w:val="0002517B"/>
    <w:rsid w:val="000276DE"/>
    <w:rsid w:val="000277B5"/>
    <w:rsid w:val="00032762"/>
    <w:rsid w:val="00032CB7"/>
    <w:rsid w:val="0003520E"/>
    <w:rsid w:val="00040E73"/>
    <w:rsid w:val="000428CA"/>
    <w:rsid w:val="000459DE"/>
    <w:rsid w:val="00046F42"/>
    <w:rsid w:val="000530EA"/>
    <w:rsid w:val="00053C61"/>
    <w:rsid w:val="0005693B"/>
    <w:rsid w:val="000575E1"/>
    <w:rsid w:val="00060018"/>
    <w:rsid w:val="00063593"/>
    <w:rsid w:val="000643D0"/>
    <w:rsid w:val="000735C5"/>
    <w:rsid w:val="00075625"/>
    <w:rsid w:val="00076E4D"/>
    <w:rsid w:val="000836BE"/>
    <w:rsid w:val="00085473"/>
    <w:rsid w:val="000857EB"/>
    <w:rsid w:val="00087976"/>
    <w:rsid w:val="00092C7D"/>
    <w:rsid w:val="00092CE2"/>
    <w:rsid w:val="00092DB6"/>
    <w:rsid w:val="000931AD"/>
    <w:rsid w:val="000944E8"/>
    <w:rsid w:val="00095CE0"/>
    <w:rsid w:val="000A126E"/>
    <w:rsid w:val="000A26BE"/>
    <w:rsid w:val="000A2A5A"/>
    <w:rsid w:val="000A5BB8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36DE"/>
    <w:rsid w:val="000E517F"/>
    <w:rsid w:val="000E5AC3"/>
    <w:rsid w:val="000F0059"/>
    <w:rsid w:val="000F06E3"/>
    <w:rsid w:val="000F4320"/>
    <w:rsid w:val="000F5379"/>
    <w:rsid w:val="000F554B"/>
    <w:rsid w:val="000F70C6"/>
    <w:rsid w:val="000F7907"/>
    <w:rsid w:val="000F7F89"/>
    <w:rsid w:val="001041F2"/>
    <w:rsid w:val="001069D1"/>
    <w:rsid w:val="00112A69"/>
    <w:rsid w:val="001131B2"/>
    <w:rsid w:val="001173F7"/>
    <w:rsid w:val="001202F4"/>
    <w:rsid w:val="00126F69"/>
    <w:rsid w:val="0013161C"/>
    <w:rsid w:val="00132B58"/>
    <w:rsid w:val="001338EC"/>
    <w:rsid w:val="00136455"/>
    <w:rsid w:val="00137513"/>
    <w:rsid w:val="00142882"/>
    <w:rsid w:val="00146433"/>
    <w:rsid w:val="001479A4"/>
    <w:rsid w:val="00150671"/>
    <w:rsid w:val="001521CB"/>
    <w:rsid w:val="001565E4"/>
    <w:rsid w:val="00156760"/>
    <w:rsid w:val="0015751F"/>
    <w:rsid w:val="001625CB"/>
    <w:rsid w:val="001634C1"/>
    <w:rsid w:val="0016479F"/>
    <w:rsid w:val="00165F25"/>
    <w:rsid w:val="0017394F"/>
    <w:rsid w:val="00173F52"/>
    <w:rsid w:val="00175B63"/>
    <w:rsid w:val="00175E4F"/>
    <w:rsid w:val="00181E57"/>
    <w:rsid w:val="00184B3C"/>
    <w:rsid w:val="0019175B"/>
    <w:rsid w:val="001932ED"/>
    <w:rsid w:val="0019384A"/>
    <w:rsid w:val="00194CE4"/>
    <w:rsid w:val="001950DF"/>
    <w:rsid w:val="001957A2"/>
    <w:rsid w:val="001A050D"/>
    <w:rsid w:val="001A0CA5"/>
    <w:rsid w:val="001A0D3C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C477B"/>
    <w:rsid w:val="001C4FD1"/>
    <w:rsid w:val="001C7C0D"/>
    <w:rsid w:val="001D0085"/>
    <w:rsid w:val="001E16B8"/>
    <w:rsid w:val="001E1B62"/>
    <w:rsid w:val="001E3A60"/>
    <w:rsid w:val="001E402F"/>
    <w:rsid w:val="001E7648"/>
    <w:rsid w:val="001F16D6"/>
    <w:rsid w:val="001F1E2E"/>
    <w:rsid w:val="00200651"/>
    <w:rsid w:val="00205E8F"/>
    <w:rsid w:val="00210C3D"/>
    <w:rsid w:val="002112A5"/>
    <w:rsid w:val="00214176"/>
    <w:rsid w:val="002179A8"/>
    <w:rsid w:val="00221CB9"/>
    <w:rsid w:val="00222045"/>
    <w:rsid w:val="0022334B"/>
    <w:rsid w:val="0022398D"/>
    <w:rsid w:val="0022508C"/>
    <w:rsid w:val="00226055"/>
    <w:rsid w:val="00230E28"/>
    <w:rsid w:val="00233253"/>
    <w:rsid w:val="0023372C"/>
    <w:rsid w:val="00233EA0"/>
    <w:rsid w:val="00234972"/>
    <w:rsid w:val="002362BD"/>
    <w:rsid w:val="00241434"/>
    <w:rsid w:val="00241773"/>
    <w:rsid w:val="0024431B"/>
    <w:rsid w:val="00244FC4"/>
    <w:rsid w:val="00251AF0"/>
    <w:rsid w:val="00252F2D"/>
    <w:rsid w:val="00253FB6"/>
    <w:rsid w:val="00256E39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0BCD"/>
    <w:rsid w:val="00281BEE"/>
    <w:rsid w:val="00283181"/>
    <w:rsid w:val="00285753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1534"/>
    <w:rsid w:val="002D4217"/>
    <w:rsid w:val="002D6E45"/>
    <w:rsid w:val="002D715D"/>
    <w:rsid w:val="002D7F15"/>
    <w:rsid w:val="002E04DF"/>
    <w:rsid w:val="002E1DC9"/>
    <w:rsid w:val="002E41E6"/>
    <w:rsid w:val="002E4670"/>
    <w:rsid w:val="002E4C65"/>
    <w:rsid w:val="002F2350"/>
    <w:rsid w:val="002F4F78"/>
    <w:rsid w:val="002F726C"/>
    <w:rsid w:val="00301F6A"/>
    <w:rsid w:val="0031277C"/>
    <w:rsid w:val="003127D6"/>
    <w:rsid w:val="003147E4"/>
    <w:rsid w:val="003205B1"/>
    <w:rsid w:val="00320A03"/>
    <w:rsid w:val="003231B6"/>
    <w:rsid w:val="00324122"/>
    <w:rsid w:val="003279A0"/>
    <w:rsid w:val="003313E0"/>
    <w:rsid w:val="003315B9"/>
    <w:rsid w:val="00333E2A"/>
    <w:rsid w:val="003344DA"/>
    <w:rsid w:val="00334934"/>
    <w:rsid w:val="003362BB"/>
    <w:rsid w:val="003371D0"/>
    <w:rsid w:val="0034201F"/>
    <w:rsid w:val="003431EE"/>
    <w:rsid w:val="00343340"/>
    <w:rsid w:val="00343FA7"/>
    <w:rsid w:val="00344898"/>
    <w:rsid w:val="00351EA1"/>
    <w:rsid w:val="00355547"/>
    <w:rsid w:val="003564B6"/>
    <w:rsid w:val="00357946"/>
    <w:rsid w:val="003635D9"/>
    <w:rsid w:val="00365E13"/>
    <w:rsid w:val="00365F68"/>
    <w:rsid w:val="003708B2"/>
    <w:rsid w:val="00371CF6"/>
    <w:rsid w:val="003721F4"/>
    <w:rsid w:val="00372889"/>
    <w:rsid w:val="00373B7A"/>
    <w:rsid w:val="00382A03"/>
    <w:rsid w:val="00383A67"/>
    <w:rsid w:val="00386D36"/>
    <w:rsid w:val="003879D4"/>
    <w:rsid w:val="00394DB6"/>
    <w:rsid w:val="00397F72"/>
    <w:rsid w:val="003A13C6"/>
    <w:rsid w:val="003A361D"/>
    <w:rsid w:val="003B0443"/>
    <w:rsid w:val="003B341C"/>
    <w:rsid w:val="003B417E"/>
    <w:rsid w:val="003B6BC5"/>
    <w:rsid w:val="003C3DCD"/>
    <w:rsid w:val="003C4A94"/>
    <w:rsid w:val="003D1936"/>
    <w:rsid w:val="003D65C5"/>
    <w:rsid w:val="003E0274"/>
    <w:rsid w:val="003E0CC1"/>
    <w:rsid w:val="003E2AA5"/>
    <w:rsid w:val="003E6935"/>
    <w:rsid w:val="003E6E45"/>
    <w:rsid w:val="003F4567"/>
    <w:rsid w:val="003F5B66"/>
    <w:rsid w:val="003F6224"/>
    <w:rsid w:val="00402362"/>
    <w:rsid w:val="00402446"/>
    <w:rsid w:val="00410336"/>
    <w:rsid w:val="00412781"/>
    <w:rsid w:val="0041511B"/>
    <w:rsid w:val="0041555B"/>
    <w:rsid w:val="00415A12"/>
    <w:rsid w:val="00416D1F"/>
    <w:rsid w:val="00421DAE"/>
    <w:rsid w:val="004229D3"/>
    <w:rsid w:val="00422C47"/>
    <w:rsid w:val="00423DA8"/>
    <w:rsid w:val="00426D10"/>
    <w:rsid w:val="00432A43"/>
    <w:rsid w:val="00433257"/>
    <w:rsid w:val="00434AF5"/>
    <w:rsid w:val="00434C0C"/>
    <w:rsid w:val="0044168D"/>
    <w:rsid w:val="00443B3C"/>
    <w:rsid w:val="004449A9"/>
    <w:rsid w:val="00446471"/>
    <w:rsid w:val="00452179"/>
    <w:rsid w:val="004568F1"/>
    <w:rsid w:val="00457612"/>
    <w:rsid w:val="00457B92"/>
    <w:rsid w:val="00461DEF"/>
    <w:rsid w:val="0046372A"/>
    <w:rsid w:val="00464F8C"/>
    <w:rsid w:val="00465F67"/>
    <w:rsid w:val="004708B8"/>
    <w:rsid w:val="004717B1"/>
    <w:rsid w:val="004725A9"/>
    <w:rsid w:val="0047476D"/>
    <w:rsid w:val="00476A6E"/>
    <w:rsid w:val="00476E9B"/>
    <w:rsid w:val="004774FF"/>
    <w:rsid w:val="0047785C"/>
    <w:rsid w:val="00481F9B"/>
    <w:rsid w:val="0048295A"/>
    <w:rsid w:val="00483CD2"/>
    <w:rsid w:val="00483DE9"/>
    <w:rsid w:val="00486121"/>
    <w:rsid w:val="004861FB"/>
    <w:rsid w:val="0048765A"/>
    <w:rsid w:val="0049324D"/>
    <w:rsid w:val="00495928"/>
    <w:rsid w:val="0049793B"/>
    <w:rsid w:val="004A1D98"/>
    <w:rsid w:val="004A4706"/>
    <w:rsid w:val="004A5F99"/>
    <w:rsid w:val="004A692A"/>
    <w:rsid w:val="004A69F2"/>
    <w:rsid w:val="004A7505"/>
    <w:rsid w:val="004B0250"/>
    <w:rsid w:val="004B7792"/>
    <w:rsid w:val="004B7F7D"/>
    <w:rsid w:val="004C0EFB"/>
    <w:rsid w:val="004C1B10"/>
    <w:rsid w:val="004C28C1"/>
    <w:rsid w:val="004C36E2"/>
    <w:rsid w:val="004C3B34"/>
    <w:rsid w:val="004C5204"/>
    <w:rsid w:val="004C72BA"/>
    <w:rsid w:val="004D52D6"/>
    <w:rsid w:val="004D7397"/>
    <w:rsid w:val="004E3895"/>
    <w:rsid w:val="004E66D4"/>
    <w:rsid w:val="004E6757"/>
    <w:rsid w:val="004E6BCB"/>
    <w:rsid w:val="004E788D"/>
    <w:rsid w:val="004F0387"/>
    <w:rsid w:val="004F0524"/>
    <w:rsid w:val="004F10B6"/>
    <w:rsid w:val="004F336B"/>
    <w:rsid w:val="004F5754"/>
    <w:rsid w:val="004F633A"/>
    <w:rsid w:val="00501D24"/>
    <w:rsid w:val="005049E4"/>
    <w:rsid w:val="00504C2D"/>
    <w:rsid w:val="0050554C"/>
    <w:rsid w:val="005141A7"/>
    <w:rsid w:val="00515A25"/>
    <w:rsid w:val="00516FF2"/>
    <w:rsid w:val="0052169B"/>
    <w:rsid w:val="00521E5C"/>
    <w:rsid w:val="0052212A"/>
    <w:rsid w:val="00524BF1"/>
    <w:rsid w:val="005275B0"/>
    <w:rsid w:val="005305C7"/>
    <w:rsid w:val="005309DD"/>
    <w:rsid w:val="0053233F"/>
    <w:rsid w:val="005339CF"/>
    <w:rsid w:val="005361DB"/>
    <w:rsid w:val="005403BD"/>
    <w:rsid w:val="00541BCD"/>
    <w:rsid w:val="00542612"/>
    <w:rsid w:val="00543841"/>
    <w:rsid w:val="0054398C"/>
    <w:rsid w:val="00544ABC"/>
    <w:rsid w:val="00550634"/>
    <w:rsid w:val="0055144F"/>
    <w:rsid w:val="005523BA"/>
    <w:rsid w:val="00552998"/>
    <w:rsid w:val="0056563C"/>
    <w:rsid w:val="005674C5"/>
    <w:rsid w:val="00577DB6"/>
    <w:rsid w:val="005804E2"/>
    <w:rsid w:val="00581BA4"/>
    <w:rsid w:val="00581F7F"/>
    <w:rsid w:val="0058222C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4725"/>
    <w:rsid w:val="005A62CC"/>
    <w:rsid w:val="005B0BBE"/>
    <w:rsid w:val="005B3909"/>
    <w:rsid w:val="005B570E"/>
    <w:rsid w:val="005B7A23"/>
    <w:rsid w:val="005C26EA"/>
    <w:rsid w:val="005C45C1"/>
    <w:rsid w:val="005C4A6A"/>
    <w:rsid w:val="005C5561"/>
    <w:rsid w:val="005C5C7D"/>
    <w:rsid w:val="005D6EFF"/>
    <w:rsid w:val="005E0DB9"/>
    <w:rsid w:val="005E3F77"/>
    <w:rsid w:val="005E50F2"/>
    <w:rsid w:val="005E593C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3F57"/>
    <w:rsid w:val="006041C9"/>
    <w:rsid w:val="0060431F"/>
    <w:rsid w:val="0060730A"/>
    <w:rsid w:val="006111A5"/>
    <w:rsid w:val="00612199"/>
    <w:rsid w:val="00615BCA"/>
    <w:rsid w:val="00620AC7"/>
    <w:rsid w:val="00622BFA"/>
    <w:rsid w:val="0062342D"/>
    <w:rsid w:val="00623735"/>
    <w:rsid w:val="00624D00"/>
    <w:rsid w:val="00625936"/>
    <w:rsid w:val="00626029"/>
    <w:rsid w:val="00630B28"/>
    <w:rsid w:val="00630BFD"/>
    <w:rsid w:val="006312AB"/>
    <w:rsid w:val="00632F82"/>
    <w:rsid w:val="00634783"/>
    <w:rsid w:val="00640A91"/>
    <w:rsid w:val="006436B0"/>
    <w:rsid w:val="00643B59"/>
    <w:rsid w:val="0064606E"/>
    <w:rsid w:val="00651128"/>
    <w:rsid w:val="0065161A"/>
    <w:rsid w:val="006602E7"/>
    <w:rsid w:val="00661C5E"/>
    <w:rsid w:val="00662C9E"/>
    <w:rsid w:val="00663CCB"/>
    <w:rsid w:val="00667DE2"/>
    <w:rsid w:val="0067600D"/>
    <w:rsid w:val="0068158C"/>
    <w:rsid w:val="00685817"/>
    <w:rsid w:val="00690A54"/>
    <w:rsid w:val="006913D2"/>
    <w:rsid w:val="006932FD"/>
    <w:rsid w:val="00696767"/>
    <w:rsid w:val="006A4BBA"/>
    <w:rsid w:val="006B0986"/>
    <w:rsid w:val="006B0AFE"/>
    <w:rsid w:val="006B0E56"/>
    <w:rsid w:val="006B1967"/>
    <w:rsid w:val="006B2CFA"/>
    <w:rsid w:val="006B6C49"/>
    <w:rsid w:val="006C27E0"/>
    <w:rsid w:val="006C2A49"/>
    <w:rsid w:val="006C4CD4"/>
    <w:rsid w:val="006C6176"/>
    <w:rsid w:val="006C6AF9"/>
    <w:rsid w:val="006C7FEA"/>
    <w:rsid w:val="006D0E71"/>
    <w:rsid w:val="006D10E3"/>
    <w:rsid w:val="006D7228"/>
    <w:rsid w:val="006E08C4"/>
    <w:rsid w:val="006E0E51"/>
    <w:rsid w:val="006E1974"/>
    <w:rsid w:val="006E26DC"/>
    <w:rsid w:val="006E5228"/>
    <w:rsid w:val="006F0480"/>
    <w:rsid w:val="006F2357"/>
    <w:rsid w:val="006F2627"/>
    <w:rsid w:val="006F3246"/>
    <w:rsid w:val="006F3CAF"/>
    <w:rsid w:val="007000A3"/>
    <w:rsid w:val="00703507"/>
    <w:rsid w:val="00705755"/>
    <w:rsid w:val="00710722"/>
    <w:rsid w:val="00716CA9"/>
    <w:rsid w:val="007207F6"/>
    <w:rsid w:val="007224E8"/>
    <w:rsid w:val="00726507"/>
    <w:rsid w:val="00726CED"/>
    <w:rsid w:val="007270F6"/>
    <w:rsid w:val="007272AB"/>
    <w:rsid w:val="007305DC"/>
    <w:rsid w:val="00732266"/>
    <w:rsid w:val="00732FE1"/>
    <w:rsid w:val="00733B0E"/>
    <w:rsid w:val="00734BA5"/>
    <w:rsid w:val="00734EEF"/>
    <w:rsid w:val="00741769"/>
    <w:rsid w:val="00742348"/>
    <w:rsid w:val="0074254D"/>
    <w:rsid w:val="0074270C"/>
    <w:rsid w:val="00744907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9FA"/>
    <w:rsid w:val="00772B47"/>
    <w:rsid w:val="007736F6"/>
    <w:rsid w:val="0077534A"/>
    <w:rsid w:val="007803C8"/>
    <w:rsid w:val="00780563"/>
    <w:rsid w:val="00781BDF"/>
    <w:rsid w:val="00783252"/>
    <w:rsid w:val="00783416"/>
    <w:rsid w:val="00783E7F"/>
    <w:rsid w:val="00784C7B"/>
    <w:rsid w:val="007873E4"/>
    <w:rsid w:val="00790CBE"/>
    <w:rsid w:val="007910E9"/>
    <w:rsid w:val="0079222C"/>
    <w:rsid w:val="00792B00"/>
    <w:rsid w:val="00792B30"/>
    <w:rsid w:val="007957F9"/>
    <w:rsid w:val="007A07A9"/>
    <w:rsid w:val="007A0A54"/>
    <w:rsid w:val="007A1332"/>
    <w:rsid w:val="007A18DA"/>
    <w:rsid w:val="007A30E9"/>
    <w:rsid w:val="007A5D20"/>
    <w:rsid w:val="007A646A"/>
    <w:rsid w:val="007A7A45"/>
    <w:rsid w:val="007A7A70"/>
    <w:rsid w:val="007B05F4"/>
    <w:rsid w:val="007B10B4"/>
    <w:rsid w:val="007B1C53"/>
    <w:rsid w:val="007B25B8"/>
    <w:rsid w:val="007B6B16"/>
    <w:rsid w:val="007C5C43"/>
    <w:rsid w:val="007C6D32"/>
    <w:rsid w:val="007C7881"/>
    <w:rsid w:val="007D124E"/>
    <w:rsid w:val="007D1892"/>
    <w:rsid w:val="007D1B76"/>
    <w:rsid w:val="007D2818"/>
    <w:rsid w:val="007D3A92"/>
    <w:rsid w:val="007D5266"/>
    <w:rsid w:val="007D57B5"/>
    <w:rsid w:val="007D6A7A"/>
    <w:rsid w:val="007E12C4"/>
    <w:rsid w:val="007E1439"/>
    <w:rsid w:val="007F05EC"/>
    <w:rsid w:val="007F0FD7"/>
    <w:rsid w:val="007F6A9C"/>
    <w:rsid w:val="00800451"/>
    <w:rsid w:val="00800B14"/>
    <w:rsid w:val="0080127A"/>
    <w:rsid w:val="00801EBD"/>
    <w:rsid w:val="00802943"/>
    <w:rsid w:val="00805FFB"/>
    <w:rsid w:val="00813419"/>
    <w:rsid w:val="008134DF"/>
    <w:rsid w:val="0082713B"/>
    <w:rsid w:val="00827C05"/>
    <w:rsid w:val="00832834"/>
    <w:rsid w:val="00833DCD"/>
    <w:rsid w:val="008343CB"/>
    <w:rsid w:val="008356DE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B7"/>
    <w:rsid w:val="00870BFD"/>
    <w:rsid w:val="00872D60"/>
    <w:rsid w:val="00872FE2"/>
    <w:rsid w:val="008735FB"/>
    <w:rsid w:val="00876AA5"/>
    <w:rsid w:val="008848B7"/>
    <w:rsid w:val="00886620"/>
    <w:rsid w:val="0089046D"/>
    <w:rsid w:val="00896A38"/>
    <w:rsid w:val="008A3C04"/>
    <w:rsid w:val="008A6CC1"/>
    <w:rsid w:val="008A6FE6"/>
    <w:rsid w:val="008A71BC"/>
    <w:rsid w:val="008B3C2C"/>
    <w:rsid w:val="008B5DD3"/>
    <w:rsid w:val="008B619E"/>
    <w:rsid w:val="008C0F65"/>
    <w:rsid w:val="008C13AE"/>
    <w:rsid w:val="008D326F"/>
    <w:rsid w:val="008D3C34"/>
    <w:rsid w:val="008D6BFC"/>
    <w:rsid w:val="008D7728"/>
    <w:rsid w:val="008E30C5"/>
    <w:rsid w:val="008E6021"/>
    <w:rsid w:val="008E701D"/>
    <w:rsid w:val="008F0124"/>
    <w:rsid w:val="008F52C3"/>
    <w:rsid w:val="008F7080"/>
    <w:rsid w:val="008F7EC3"/>
    <w:rsid w:val="00903EC0"/>
    <w:rsid w:val="0090617C"/>
    <w:rsid w:val="00907938"/>
    <w:rsid w:val="00911E70"/>
    <w:rsid w:val="00914622"/>
    <w:rsid w:val="0091530C"/>
    <w:rsid w:val="0091597F"/>
    <w:rsid w:val="009162A6"/>
    <w:rsid w:val="009213D6"/>
    <w:rsid w:val="009218D7"/>
    <w:rsid w:val="009273E0"/>
    <w:rsid w:val="009309B8"/>
    <w:rsid w:val="00930C88"/>
    <w:rsid w:val="00931BFC"/>
    <w:rsid w:val="00932242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0095"/>
    <w:rsid w:val="009613D3"/>
    <w:rsid w:val="00965AEA"/>
    <w:rsid w:val="009676C2"/>
    <w:rsid w:val="00972992"/>
    <w:rsid w:val="0097526C"/>
    <w:rsid w:val="00975808"/>
    <w:rsid w:val="00975E1B"/>
    <w:rsid w:val="0097774B"/>
    <w:rsid w:val="00980B59"/>
    <w:rsid w:val="00980F8B"/>
    <w:rsid w:val="00985496"/>
    <w:rsid w:val="0099043E"/>
    <w:rsid w:val="00990AF7"/>
    <w:rsid w:val="00991BD2"/>
    <w:rsid w:val="00996299"/>
    <w:rsid w:val="00997B92"/>
    <w:rsid w:val="009A0610"/>
    <w:rsid w:val="009A3216"/>
    <w:rsid w:val="009A4CBC"/>
    <w:rsid w:val="009A5772"/>
    <w:rsid w:val="009A5F9C"/>
    <w:rsid w:val="009A6C3C"/>
    <w:rsid w:val="009B0620"/>
    <w:rsid w:val="009B2848"/>
    <w:rsid w:val="009B377C"/>
    <w:rsid w:val="009B5A9B"/>
    <w:rsid w:val="009B61D7"/>
    <w:rsid w:val="009B73BD"/>
    <w:rsid w:val="009C60C3"/>
    <w:rsid w:val="009C7106"/>
    <w:rsid w:val="009C7D21"/>
    <w:rsid w:val="009D1362"/>
    <w:rsid w:val="009D4D1D"/>
    <w:rsid w:val="009D5B72"/>
    <w:rsid w:val="009D7019"/>
    <w:rsid w:val="009E058D"/>
    <w:rsid w:val="009E0D1C"/>
    <w:rsid w:val="009E14E2"/>
    <w:rsid w:val="009E2EC6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30CAE"/>
    <w:rsid w:val="00A3397A"/>
    <w:rsid w:val="00A410EF"/>
    <w:rsid w:val="00A43871"/>
    <w:rsid w:val="00A47183"/>
    <w:rsid w:val="00A4794D"/>
    <w:rsid w:val="00A53DEE"/>
    <w:rsid w:val="00A547AC"/>
    <w:rsid w:val="00A547AF"/>
    <w:rsid w:val="00A54D7D"/>
    <w:rsid w:val="00A65A12"/>
    <w:rsid w:val="00A721E1"/>
    <w:rsid w:val="00A7224C"/>
    <w:rsid w:val="00A746B4"/>
    <w:rsid w:val="00A75AC3"/>
    <w:rsid w:val="00A76195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273F"/>
    <w:rsid w:val="00AB3FB0"/>
    <w:rsid w:val="00AB4EEF"/>
    <w:rsid w:val="00AB635E"/>
    <w:rsid w:val="00AB6CD7"/>
    <w:rsid w:val="00AC64F9"/>
    <w:rsid w:val="00AD1F1C"/>
    <w:rsid w:val="00AD2292"/>
    <w:rsid w:val="00AD24C6"/>
    <w:rsid w:val="00AD3ED6"/>
    <w:rsid w:val="00AD56A6"/>
    <w:rsid w:val="00AD7184"/>
    <w:rsid w:val="00AE3126"/>
    <w:rsid w:val="00AE38C3"/>
    <w:rsid w:val="00AE4DBA"/>
    <w:rsid w:val="00AE60EA"/>
    <w:rsid w:val="00AE78B3"/>
    <w:rsid w:val="00AF163A"/>
    <w:rsid w:val="00AF3C55"/>
    <w:rsid w:val="00AF6136"/>
    <w:rsid w:val="00B02134"/>
    <w:rsid w:val="00B022D9"/>
    <w:rsid w:val="00B108F6"/>
    <w:rsid w:val="00B10FF4"/>
    <w:rsid w:val="00B12917"/>
    <w:rsid w:val="00B1685D"/>
    <w:rsid w:val="00B16A02"/>
    <w:rsid w:val="00B17808"/>
    <w:rsid w:val="00B22B2F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463E1"/>
    <w:rsid w:val="00B5237D"/>
    <w:rsid w:val="00B55B78"/>
    <w:rsid w:val="00B56257"/>
    <w:rsid w:val="00B56A74"/>
    <w:rsid w:val="00B63B4E"/>
    <w:rsid w:val="00B63D77"/>
    <w:rsid w:val="00B64038"/>
    <w:rsid w:val="00B66663"/>
    <w:rsid w:val="00B747B6"/>
    <w:rsid w:val="00B74A37"/>
    <w:rsid w:val="00B76F50"/>
    <w:rsid w:val="00B77C06"/>
    <w:rsid w:val="00B814F5"/>
    <w:rsid w:val="00B82EDB"/>
    <w:rsid w:val="00B835C1"/>
    <w:rsid w:val="00B83827"/>
    <w:rsid w:val="00B83B22"/>
    <w:rsid w:val="00B86B2C"/>
    <w:rsid w:val="00B86BD5"/>
    <w:rsid w:val="00B87B44"/>
    <w:rsid w:val="00B901DF"/>
    <w:rsid w:val="00B93F8D"/>
    <w:rsid w:val="00B97151"/>
    <w:rsid w:val="00BA20CB"/>
    <w:rsid w:val="00BA28DF"/>
    <w:rsid w:val="00BA3070"/>
    <w:rsid w:val="00BA7865"/>
    <w:rsid w:val="00BB0B47"/>
    <w:rsid w:val="00BB18C1"/>
    <w:rsid w:val="00BB4715"/>
    <w:rsid w:val="00BB5692"/>
    <w:rsid w:val="00BB7DCF"/>
    <w:rsid w:val="00BB7DDF"/>
    <w:rsid w:val="00BC3EDC"/>
    <w:rsid w:val="00BC46AA"/>
    <w:rsid w:val="00BC4A31"/>
    <w:rsid w:val="00BC5023"/>
    <w:rsid w:val="00BC5389"/>
    <w:rsid w:val="00BC7FF4"/>
    <w:rsid w:val="00BD005E"/>
    <w:rsid w:val="00BD1BAF"/>
    <w:rsid w:val="00BD4418"/>
    <w:rsid w:val="00BD496F"/>
    <w:rsid w:val="00BD7AD6"/>
    <w:rsid w:val="00BE0155"/>
    <w:rsid w:val="00BE50B5"/>
    <w:rsid w:val="00BF0668"/>
    <w:rsid w:val="00BF4413"/>
    <w:rsid w:val="00BF4E72"/>
    <w:rsid w:val="00BF6547"/>
    <w:rsid w:val="00BF77D1"/>
    <w:rsid w:val="00BF7AA4"/>
    <w:rsid w:val="00C00092"/>
    <w:rsid w:val="00C009DE"/>
    <w:rsid w:val="00C00ACC"/>
    <w:rsid w:val="00C00FD2"/>
    <w:rsid w:val="00C01DF3"/>
    <w:rsid w:val="00C05A24"/>
    <w:rsid w:val="00C06DDD"/>
    <w:rsid w:val="00C07686"/>
    <w:rsid w:val="00C07CA4"/>
    <w:rsid w:val="00C1076A"/>
    <w:rsid w:val="00C10933"/>
    <w:rsid w:val="00C115DE"/>
    <w:rsid w:val="00C1180B"/>
    <w:rsid w:val="00C22356"/>
    <w:rsid w:val="00C2412C"/>
    <w:rsid w:val="00C334CA"/>
    <w:rsid w:val="00C37903"/>
    <w:rsid w:val="00C41B91"/>
    <w:rsid w:val="00C43694"/>
    <w:rsid w:val="00C463A5"/>
    <w:rsid w:val="00C47AE8"/>
    <w:rsid w:val="00C47EB5"/>
    <w:rsid w:val="00C51627"/>
    <w:rsid w:val="00C536CD"/>
    <w:rsid w:val="00C54069"/>
    <w:rsid w:val="00C545D1"/>
    <w:rsid w:val="00C55CDC"/>
    <w:rsid w:val="00C56FF4"/>
    <w:rsid w:val="00C61D71"/>
    <w:rsid w:val="00C6296B"/>
    <w:rsid w:val="00C644A9"/>
    <w:rsid w:val="00C64D01"/>
    <w:rsid w:val="00C7020B"/>
    <w:rsid w:val="00C733C7"/>
    <w:rsid w:val="00C7422F"/>
    <w:rsid w:val="00C75DEB"/>
    <w:rsid w:val="00C8065E"/>
    <w:rsid w:val="00C85034"/>
    <w:rsid w:val="00C86E68"/>
    <w:rsid w:val="00C87AEF"/>
    <w:rsid w:val="00C902C9"/>
    <w:rsid w:val="00C91354"/>
    <w:rsid w:val="00C91463"/>
    <w:rsid w:val="00C91944"/>
    <w:rsid w:val="00C974EC"/>
    <w:rsid w:val="00CA39DA"/>
    <w:rsid w:val="00CA50CC"/>
    <w:rsid w:val="00CB2C58"/>
    <w:rsid w:val="00CB34AF"/>
    <w:rsid w:val="00CC2AB3"/>
    <w:rsid w:val="00CC586F"/>
    <w:rsid w:val="00CC7B64"/>
    <w:rsid w:val="00CD29AD"/>
    <w:rsid w:val="00CD32CA"/>
    <w:rsid w:val="00CD55B8"/>
    <w:rsid w:val="00CE0FFF"/>
    <w:rsid w:val="00CE173B"/>
    <w:rsid w:val="00CE5E2B"/>
    <w:rsid w:val="00CE7174"/>
    <w:rsid w:val="00CF0124"/>
    <w:rsid w:val="00CF093B"/>
    <w:rsid w:val="00CF47AC"/>
    <w:rsid w:val="00CF7668"/>
    <w:rsid w:val="00CF79FC"/>
    <w:rsid w:val="00D00679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171C8"/>
    <w:rsid w:val="00D22046"/>
    <w:rsid w:val="00D23524"/>
    <w:rsid w:val="00D26856"/>
    <w:rsid w:val="00D30C12"/>
    <w:rsid w:val="00D30D03"/>
    <w:rsid w:val="00D314A2"/>
    <w:rsid w:val="00D4101E"/>
    <w:rsid w:val="00D421E3"/>
    <w:rsid w:val="00D443DC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132"/>
    <w:rsid w:val="00D66501"/>
    <w:rsid w:val="00D672C2"/>
    <w:rsid w:val="00D7408B"/>
    <w:rsid w:val="00D74D3C"/>
    <w:rsid w:val="00D756B0"/>
    <w:rsid w:val="00D75ED1"/>
    <w:rsid w:val="00D75F6B"/>
    <w:rsid w:val="00D7756B"/>
    <w:rsid w:val="00D77844"/>
    <w:rsid w:val="00D82C5F"/>
    <w:rsid w:val="00D84B36"/>
    <w:rsid w:val="00D86170"/>
    <w:rsid w:val="00D86396"/>
    <w:rsid w:val="00D87096"/>
    <w:rsid w:val="00D938B0"/>
    <w:rsid w:val="00D94BB8"/>
    <w:rsid w:val="00D94FB3"/>
    <w:rsid w:val="00D96666"/>
    <w:rsid w:val="00DA0BD8"/>
    <w:rsid w:val="00DA1F42"/>
    <w:rsid w:val="00DA3867"/>
    <w:rsid w:val="00DA581C"/>
    <w:rsid w:val="00DB022E"/>
    <w:rsid w:val="00DB343D"/>
    <w:rsid w:val="00DB3EF9"/>
    <w:rsid w:val="00DB46B3"/>
    <w:rsid w:val="00DB6312"/>
    <w:rsid w:val="00DB6480"/>
    <w:rsid w:val="00DB68E4"/>
    <w:rsid w:val="00DC03BE"/>
    <w:rsid w:val="00DC23C5"/>
    <w:rsid w:val="00DC2B0E"/>
    <w:rsid w:val="00DC375B"/>
    <w:rsid w:val="00DC438A"/>
    <w:rsid w:val="00DC4393"/>
    <w:rsid w:val="00DC4C39"/>
    <w:rsid w:val="00DD1C7A"/>
    <w:rsid w:val="00DD457F"/>
    <w:rsid w:val="00DD5D7A"/>
    <w:rsid w:val="00DD73E2"/>
    <w:rsid w:val="00DE52AB"/>
    <w:rsid w:val="00DE67FE"/>
    <w:rsid w:val="00DE69DE"/>
    <w:rsid w:val="00DE6AEF"/>
    <w:rsid w:val="00DE7CA9"/>
    <w:rsid w:val="00DF68C5"/>
    <w:rsid w:val="00E00675"/>
    <w:rsid w:val="00E01713"/>
    <w:rsid w:val="00E0603D"/>
    <w:rsid w:val="00E067E6"/>
    <w:rsid w:val="00E074FA"/>
    <w:rsid w:val="00E07DA6"/>
    <w:rsid w:val="00E14421"/>
    <w:rsid w:val="00E146A8"/>
    <w:rsid w:val="00E16992"/>
    <w:rsid w:val="00E240BD"/>
    <w:rsid w:val="00E262AF"/>
    <w:rsid w:val="00E31CA7"/>
    <w:rsid w:val="00E330CA"/>
    <w:rsid w:val="00E3354C"/>
    <w:rsid w:val="00E33A36"/>
    <w:rsid w:val="00E43053"/>
    <w:rsid w:val="00E43304"/>
    <w:rsid w:val="00E504CE"/>
    <w:rsid w:val="00E507A5"/>
    <w:rsid w:val="00E5136A"/>
    <w:rsid w:val="00E54022"/>
    <w:rsid w:val="00E5663C"/>
    <w:rsid w:val="00E56B0B"/>
    <w:rsid w:val="00E57E7C"/>
    <w:rsid w:val="00E6001D"/>
    <w:rsid w:val="00E63611"/>
    <w:rsid w:val="00E63797"/>
    <w:rsid w:val="00E63C9C"/>
    <w:rsid w:val="00E63EC7"/>
    <w:rsid w:val="00E66554"/>
    <w:rsid w:val="00E70DA2"/>
    <w:rsid w:val="00E75BE8"/>
    <w:rsid w:val="00E77443"/>
    <w:rsid w:val="00E80933"/>
    <w:rsid w:val="00E8530D"/>
    <w:rsid w:val="00E85DB5"/>
    <w:rsid w:val="00E904B8"/>
    <w:rsid w:val="00E907FA"/>
    <w:rsid w:val="00E910DB"/>
    <w:rsid w:val="00E920C5"/>
    <w:rsid w:val="00EA2AC6"/>
    <w:rsid w:val="00EA2DD9"/>
    <w:rsid w:val="00EA74A1"/>
    <w:rsid w:val="00EB245C"/>
    <w:rsid w:val="00EB2965"/>
    <w:rsid w:val="00EB3E1B"/>
    <w:rsid w:val="00EB6681"/>
    <w:rsid w:val="00EB7E81"/>
    <w:rsid w:val="00EC1A00"/>
    <w:rsid w:val="00EC4F3B"/>
    <w:rsid w:val="00EC60AF"/>
    <w:rsid w:val="00EC68C2"/>
    <w:rsid w:val="00ED103B"/>
    <w:rsid w:val="00ED20E7"/>
    <w:rsid w:val="00ED5AB7"/>
    <w:rsid w:val="00ED5B4F"/>
    <w:rsid w:val="00ED62A5"/>
    <w:rsid w:val="00ED7A57"/>
    <w:rsid w:val="00EE049C"/>
    <w:rsid w:val="00EE1E31"/>
    <w:rsid w:val="00EE4880"/>
    <w:rsid w:val="00EE5620"/>
    <w:rsid w:val="00EE64FA"/>
    <w:rsid w:val="00EF1223"/>
    <w:rsid w:val="00EF2E0F"/>
    <w:rsid w:val="00EF42E7"/>
    <w:rsid w:val="00EF7113"/>
    <w:rsid w:val="00F05F77"/>
    <w:rsid w:val="00F069CD"/>
    <w:rsid w:val="00F073D3"/>
    <w:rsid w:val="00F1170E"/>
    <w:rsid w:val="00F14E7B"/>
    <w:rsid w:val="00F17E29"/>
    <w:rsid w:val="00F20FD5"/>
    <w:rsid w:val="00F22B9D"/>
    <w:rsid w:val="00F233C6"/>
    <w:rsid w:val="00F23478"/>
    <w:rsid w:val="00F247F4"/>
    <w:rsid w:val="00F25772"/>
    <w:rsid w:val="00F26359"/>
    <w:rsid w:val="00F26991"/>
    <w:rsid w:val="00F27B6A"/>
    <w:rsid w:val="00F37F7B"/>
    <w:rsid w:val="00F41B50"/>
    <w:rsid w:val="00F43964"/>
    <w:rsid w:val="00F549A7"/>
    <w:rsid w:val="00F573BF"/>
    <w:rsid w:val="00F61151"/>
    <w:rsid w:val="00F65983"/>
    <w:rsid w:val="00F66444"/>
    <w:rsid w:val="00F66AA2"/>
    <w:rsid w:val="00F710BA"/>
    <w:rsid w:val="00F72EA2"/>
    <w:rsid w:val="00F73B64"/>
    <w:rsid w:val="00F76634"/>
    <w:rsid w:val="00F8099B"/>
    <w:rsid w:val="00F80A7D"/>
    <w:rsid w:val="00F91E29"/>
    <w:rsid w:val="00F932C1"/>
    <w:rsid w:val="00F935D7"/>
    <w:rsid w:val="00F9361F"/>
    <w:rsid w:val="00F96FDD"/>
    <w:rsid w:val="00FA06D3"/>
    <w:rsid w:val="00FA6CB7"/>
    <w:rsid w:val="00FA7387"/>
    <w:rsid w:val="00FA7A7E"/>
    <w:rsid w:val="00FB3131"/>
    <w:rsid w:val="00FB3D1A"/>
    <w:rsid w:val="00FB6A8C"/>
    <w:rsid w:val="00FC2E77"/>
    <w:rsid w:val="00FC3C59"/>
    <w:rsid w:val="00FC3D45"/>
    <w:rsid w:val="00FC621C"/>
    <w:rsid w:val="00FD0EAD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  <w:rsid w:val="00FF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00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5</TotalTime>
  <Pages>4</Pages>
  <Words>296</Words>
  <Characters>148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340</cp:revision>
  <cp:lastPrinted>2022-05-07T13:37:00Z</cp:lastPrinted>
  <dcterms:created xsi:type="dcterms:W3CDTF">2022-04-13T09:10:00Z</dcterms:created>
  <dcterms:modified xsi:type="dcterms:W3CDTF">2022-05-18T13:48:00Z</dcterms:modified>
</cp:coreProperties>
</file>